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42421" w14:textId="28920D75" w:rsidR="008D224B" w:rsidRDefault="00E96209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newable Energies Multiple Choice Quiz</w:t>
      </w:r>
    </w:p>
    <w:p w14:paraId="33EE7778" w14:textId="27A1F74B" w:rsidR="008D224B" w:rsidRDefault="008D224B" w:rsidP="009D1E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tch each </w:t>
      </w:r>
      <w:r w:rsidR="00E96209">
        <w:rPr>
          <w:b/>
          <w:bCs/>
          <w:sz w:val="28"/>
          <w:szCs w:val="28"/>
        </w:rPr>
        <w:t>phrase</w:t>
      </w:r>
      <w:r>
        <w:rPr>
          <w:b/>
          <w:bCs/>
          <w:sz w:val="28"/>
          <w:szCs w:val="28"/>
        </w:rPr>
        <w:t xml:space="preserve"> to the correct answer</w:t>
      </w:r>
    </w:p>
    <w:p w14:paraId="4E20DDFC" w14:textId="38C67B7F" w:rsidR="009D1EC2" w:rsidRPr="009D1EC2" w:rsidRDefault="00E96209" w:rsidP="008D224B">
      <w:pPr>
        <w:jc w:val="center"/>
        <w:rPr>
          <w:b/>
          <w:bCs/>
          <w:sz w:val="28"/>
          <w:szCs w:val="28"/>
        </w:rPr>
      </w:pPr>
      <w:r w:rsidRPr="00E96209">
        <w:drawing>
          <wp:inline distT="0" distB="0" distL="0" distR="0" wp14:anchorId="317C831D" wp14:editId="7775D1AB">
            <wp:extent cx="5715000" cy="74197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5640" t="27421" r="35723" b="2180"/>
                    <a:stretch/>
                  </pic:blipFill>
                  <pic:spPr bwMode="auto">
                    <a:xfrm>
                      <a:off x="0" y="0"/>
                      <a:ext cx="5742497" cy="7455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D1EC2" w:rsidRPr="009D1EC2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3ABF6BEF" w:rsidR="00300C13" w:rsidRDefault="008D224B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3D5AFDD">
          <wp:simplePos x="0" y="0"/>
          <wp:positionH relativeFrom="column">
            <wp:posOffset>117475</wp:posOffset>
          </wp:positionH>
          <wp:positionV relativeFrom="paragraph">
            <wp:posOffset>64135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rPr>
        <w:noProof/>
        <w:sz w:val="18"/>
        <w:szCs w:val="18"/>
        <w:lang w:eastAsia="it-IT"/>
      </w:rPr>
      <w:tab/>
    </w:r>
    <w:r w:rsidR="002E7563">
      <w:rPr>
        <w:noProof/>
        <w:sz w:val="18"/>
        <w:szCs w:val="18"/>
        <w:lang w:eastAsia="it-IT"/>
      </w:rPr>
      <w:tab/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372797B7" w:rsidR="007E7510" w:rsidRDefault="00E96209" w:rsidP="008D224B">
    <w:pPr>
      <w:pStyle w:val="Header"/>
      <w:jc w:val="right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099BAB4D" wp14:editId="17B1DA60">
          <wp:extent cx="2952115" cy="885825"/>
          <wp:effectExtent l="0" t="0" r="635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4839" cy="8866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3BDC530" w14:textId="65FC583D" w:rsidR="00DB1033" w:rsidRDefault="004A14D7" w:rsidP="008D224B">
    <w:pPr>
      <w:pStyle w:val="Header"/>
      <w:jc w:val="both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127DA3"/>
    <w:rsid w:val="001649CB"/>
    <w:rsid w:val="0016636F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77426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B46C7"/>
    <w:rsid w:val="007C2EA4"/>
    <w:rsid w:val="007C6BA0"/>
    <w:rsid w:val="007E7510"/>
    <w:rsid w:val="0080282B"/>
    <w:rsid w:val="00815D6E"/>
    <w:rsid w:val="00825FBD"/>
    <w:rsid w:val="008346BD"/>
    <w:rsid w:val="00850C76"/>
    <w:rsid w:val="00856BE1"/>
    <w:rsid w:val="008769F0"/>
    <w:rsid w:val="008775B3"/>
    <w:rsid w:val="008B220E"/>
    <w:rsid w:val="008C10A0"/>
    <w:rsid w:val="008D224B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1EC2"/>
    <w:rsid w:val="009D3EDB"/>
    <w:rsid w:val="00A25D5A"/>
    <w:rsid w:val="00A30488"/>
    <w:rsid w:val="00A44568"/>
    <w:rsid w:val="00A46F05"/>
    <w:rsid w:val="00AB3F36"/>
    <w:rsid w:val="00AC45F9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96209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20-03-03T08:50:00Z</cp:lastPrinted>
  <dcterms:created xsi:type="dcterms:W3CDTF">2020-12-17T18:24:00Z</dcterms:created>
  <dcterms:modified xsi:type="dcterms:W3CDTF">2020-12-1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